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236b1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ef16508-e2ec-4c8d-a76e-48b2e91164f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8:32:22Z</dcterms:created>
  <dcterms:modified xsi:type="dcterms:W3CDTF">2023-06-21T1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